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73001" w14:textId="2B185959" w:rsidR="00C12AA8" w:rsidRPr="0003119A" w:rsidRDefault="00C12AA8" w:rsidP="00C12AA8">
      <w:pPr>
        <w:pStyle w:val="Heading1"/>
        <w:rPr>
          <w:rFonts w:cs="Times New Roman (Headings CS)"/>
          <w:caps/>
          <w:sz w:val="20"/>
        </w:rPr>
      </w:pPr>
      <w:r>
        <w:t>What is a RACI</w:t>
      </w:r>
      <w:r w:rsidR="00462831">
        <w:t>?</w:t>
      </w:r>
    </w:p>
    <w:p w14:paraId="13994EDD" w14:textId="2D34D496" w:rsidR="00C12AA8" w:rsidRPr="003963F7" w:rsidRDefault="00C12AA8" w:rsidP="66A42944">
      <w:pPr>
        <w:rPr>
          <w:rFonts w:asciiTheme="majorHAnsi" w:eastAsiaTheme="majorEastAsia" w:hAnsiTheme="majorHAnsi" w:cstheme="majorBidi"/>
          <w:sz w:val="28"/>
          <w:szCs w:val="28"/>
          <w:lang w:val="en-US"/>
        </w:rPr>
      </w:pP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Strategic </w:t>
      </w:r>
      <w:r w:rsidR="00C06BEF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s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upplier </w:t>
      </w:r>
      <w:r w:rsidR="00C06BEF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r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elationship </w:t>
      </w:r>
      <w:r w:rsidR="00C06BEF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m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anagement (SRM) is a cross-functional and cross-business activity </w:t>
      </w:r>
      <w:r w:rsidR="00690630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which </w:t>
      </w:r>
      <w:r w:rsidR="0055334D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needs 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a high</w:t>
      </w:r>
      <w:r w:rsidR="0055334D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 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level of stakeholder engagement and support from both the customer</w:t>
      </w:r>
      <w:r w:rsidR="006E43C2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 (your government </w:t>
      </w:r>
      <w:r w:rsidR="00114377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agency</w:t>
      </w:r>
      <w:r w:rsidR="006E43C2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)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 and the supplier</w:t>
      </w:r>
      <w:r w:rsidR="000E7355"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>/provider</w:t>
      </w:r>
      <w:r w:rsidRPr="66A42944">
        <w:rPr>
          <w:rFonts w:asciiTheme="majorHAnsi" w:eastAsiaTheme="majorEastAsia" w:hAnsiTheme="majorHAnsi" w:cstheme="majorBidi"/>
          <w:sz w:val="28"/>
          <w:szCs w:val="28"/>
          <w:lang w:val="en-US"/>
        </w:rPr>
        <w:t xml:space="preserve">. </w:t>
      </w:r>
    </w:p>
    <w:p w14:paraId="7B73261C" w14:textId="18A7C6CB" w:rsidR="00C12AA8" w:rsidRPr="00481ECC" w:rsidRDefault="0055334D" w:rsidP="00C12AA8">
      <w:pPr>
        <w:rPr>
          <w:lang w:val="en-US"/>
        </w:rPr>
      </w:pPr>
      <w:r w:rsidRPr="66A42944">
        <w:rPr>
          <w:lang w:val="en-US"/>
        </w:rPr>
        <w:t>Having c</w:t>
      </w:r>
      <w:r w:rsidR="00C12AA8" w:rsidRPr="66A42944">
        <w:rPr>
          <w:lang w:val="en-US"/>
        </w:rPr>
        <w:t xml:space="preserve">learly defined roles and responsibilities across all </w:t>
      </w:r>
      <w:r w:rsidRPr="66A42944">
        <w:rPr>
          <w:lang w:val="en-US"/>
        </w:rPr>
        <w:t xml:space="preserve">supplier </w:t>
      </w:r>
      <w:r w:rsidR="00C12AA8" w:rsidRPr="66A42944">
        <w:rPr>
          <w:lang w:val="en-US"/>
        </w:rPr>
        <w:t xml:space="preserve">activities and interactions </w:t>
      </w:r>
      <w:r w:rsidR="00690630" w:rsidRPr="66A42944">
        <w:rPr>
          <w:lang w:val="en-US"/>
        </w:rPr>
        <w:t>is fundamental to effective SRM</w:t>
      </w:r>
      <w:r w:rsidR="00C12AA8" w:rsidRPr="66A42944">
        <w:rPr>
          <w:lang w:val="en-US"/>
        </w:rPr>
        <w:t xml:space="preserve">. Typically, this involves listing all activities and interactions with a given supplier and allocating </w:t>
      </w:r>
      <w:r w:rsidR="00690630" w:rsidRPr="66A42944">
        <w:rPr>
          <w:lang w:val="en-US"/>
        </w:rPr>
        <w:t>activities</w:t>
      </w:r>
      <w:r w:rsidR="00C12AA8" w:rsidRPr="66A42944">
        <w:rPr>
          <w:lang w:val="en-US"/>
        </w:rPr>
        <w:t xml:space="preserve"> to various members of the supplier </w:t>
      </w:r>
      <w:r w:rsidR="00114377" w:rsidRPr="66A42944">
        <w:rPr>
          <w:lang w:val="en-US"/>
        </w:rPr>
        <w:t xml:space="preserve">relationship </w:t>
      </w:r>
      <w:r w:rsidR="00C12AA8" w:rsidRPr="66A42944">
        <w:rPr>
          <w:lang w:val="en-US"/>
        </w:rPr>
        <w:t>management team. The roles cover</w:t>
      </w:r>
      <w:r w:rsidR="006061F2" w:rsidRPr="66A42944">
        <w:rPr>
          <w:lang w:val="en-US"/>
        </w:rPr>
        <w:t xml:space="preserve"> who is</w:t>
      </w:r>
      <w:r w:rsidR="00C12AA8" w:rsidRPr="66A42944">
        <w:rPr>
          <w:lang w:val="en-US"/>
        </w:rPr>
        <w:t xml:space="preserve"> </w:t>
      </w:r>
      <w:r w:rsidR="00DA3D4B" w:rsidRPr="66A42944">
        <w:rPr>
          <w:lang w:val="en-US"/>
        </w:rPr>
        <w:t>responsible</w:t>
      </w:r>
      <w:r w:rsidR="00C12AA8" w:rsidRPr="66A42944">
        <w:rPr>
          <w:lang w:val="en-US"/>
        </w:rPr>
        <w:t>, accountab</w:t>
      </w:r>
      <w:r w:rsidR="00DA3D4B" w:rsidRPr="66A42944">
        <w:rPr>
          <w:lang w:val="en-US"/>
        </w:rPr>
        <w:t>le</w:t>
      </w:r>
      <w:r w:rsidR="00C12AA8" w:rsidRPr="66A42944">
        <w:rPr>
          <w:lang w:val="en-US"/>
        </w:rPr>
        <w:t>, consult</w:t>
      </w:r>
      <w:r w:rsidR="00DA3D4B" w:rsidRPr="66A42944">
        <w:rPr>
          <w:lang w:val="en-US"/>
        </w:rPr>
        <w:t>ed</w:t>
      </w:r>
      <w:r w:rsidR="00C12AA8" w:rsidRPr="66A42944">
        <w:rPr>
          <w:lang w:val="en-US"/>
        </w:rPr>
        <w:t>, and inform</w:t>
      </w:r>
      <w:r w:rsidR="00DA3D4B" w:rsidRPr="66A42944">
        <w:rPr>
          <w:lang w:val="en-US"/>
        </w:rPr>
        <w:t>ed</w:t>
      </w:r>
      <w:r w:rsidR="00C12AA8" w:rsidRPr="66A42944">
        <w:rPr>
          <w:lang w:val="en-US"/>
        </w:rPr>
        <w:t xml:space="preserve"> (RACI). The output should be a single RACI </w:t>
      </w:r>
      <w:r w:rsidR="00C579DB" w:rsidRPr="66A42944">
        <w:rPr>
          <w:lang w:val="en-US"/>
        </w:rPr>
        <w:t xml:space="preserve">table </w:t>
      </w:r>
      <w:r w:rsidR="00C12AA8" w:rsidRPr="66A42944">
        <w:rPr>
          <w:lang w:val="en-US"/>
        </w:rPr>
        <w:t>for each supplier relationship.</w:t>
      </w:r>
    </w:p>
    <w:p w14:paraId="4709A262" w14:textId="2365B37B" w:rsidR="00C12AA8" w:rsidRDefault="00C12AA8" w:rsidP="00C12AA8">
      <w:pPr>
        <w:rPr>
          <w:lang w:val="en-US"/>
        </w:rPr>
      </w:pPr>
      <w:r w:rsidRPr="00481ECC">
        <w:rPr>
          <w:lang w:val="en-US"/>
        </w:rPr>
        <w:t xml:space="preserve">This template </w:t>
      </w:r>
      <w:r>
        <w:rPr>
          <w:lang w:val="en-US"/>
        </w:rPr>
        <w:t>he</w:t>
      </w:r>
      <w:r w:rsidRPr="00481ECC">
        <w:rPr>
          <w:lang w:val="en-US"/>
        </w:rPr>
        <w:t>lp</w:t>
      </w:r>
      <w:r>
        <w:rPr>
          <w:lang w:val="en-US"/>
        </w:rPr>
        <w:t>s</w:t>
      </w:r>
      <w:r w:rsidRPr="00481ECC">
        <w:rPr>
          <w:lang w:val="en-US"/>
        </w:rPr>
        <w:t xml:space="preserve"> </w:t>
      </w:r>
      <w:r w:rsidR="0055334D">
        <w:rPr>
          <w:lang w:val="en-US"/>
        </w:rPr>
        <w:t xml:space="preserve">your agency </w:t>
      </w:r>
      <w:r>
        <w:rPr>
          <w:lang w:val="en-US"/>
        </w:rPr>
        <w:t xml:space="preserve">identify stakeholders </w:t>
      </w:r>
      <w:r w:rsidRPr="00481ECC">
        <w:rPr>
          <w:lang w:val="en-US"/>
        </w:rPr>
        <w:t xml:space="preserve">and assign appropriate roles and responsibilities (from both the </w:t>
      </w:r>
      <w:r>
        <w:rPr>
          <w:lang w:val="en-US"/>
        </w:rPr>
        <w:t>customer</w:t>
      </w:r>
      <w:r w:rsidRPr="00481ECC">
        <w:rPr>
          <w:lang w:val="en-US"/>
        </w:rPr>
        <w:t xml:space="preserve"> and supplier side)</w:t>
      </w:r>
      <w:r>
        <w:rPr>
          <w:lang w:val="en-US"/>
        </w:rPr>
        <w:t>.</w:t>
      </w:r>
      <w:r w:rsidR="00464DCB">
        <w:rPr>
          <w:lang w:val="en-US"/>
        </w:rPr>
        <w:t xml:space="preserve"> Doing this helps to build capability and provide clarity for everyone involved. </w:t>
      </w:r>
      <w:r w:rsidR="003C5895" w:rsidRPr="00996AC5">
        <w:rPr>
          <w:lang w:val="en-US"/>
        </w:rPr>
        <w:t>Once a s</w:t>
      </w:r>
      <w:r w:rsidR="000B51E0" w:rsidRPr="00996AC5">
        <w:rPr>
          <w:lang w:val="en-US"/>
        </w:rPr>
        <w:t>upplier</w:t>
      </w:r>
      <w:r w:rsidR="003C5895" w:rsidRPr="00996AC5">
        <w:rPr>
          <w:lang w:val="en-US"/>
        </w:rPr>
        <w:t xml:space="preserve"> has been engaged via a kick-off meeting and the </w:t>
      </w:r>
      <w:r w:rsidR="00911E5A" w:rsidRPr="00996AC5">
        <w:rPr>
          <w:lang w:val="en-US"/>
        </w:rPr>
        <w:t xml:space="preserve">preliminary </w:t>
      </w:r>
      <w:r w:rsidR="003C5895" w:rsidRPr="00996AC5">
        <w:rPr>
          <w:lang w:val="en-US"/>
        </w:rPr>
        <w:t>RACI chart has been introduced to them</w:t>
      </w:r>
      <w:r w:rsidR="003C5895">
        <w:rPr>
          <w:lang w:val="en-US"/>
        </w:rPr>
        <w:t>, it is advised that they</w:t>
      </w:r>
      <w:r w:rsidR="000B51E0">
        <w:rPr>
          <w:lang w:val="en-US"/>
        </w:rPr>
        <w:t xml:space="preserve"> </w:t>
      </w:r>
      <w:r w:rsidR="003C5895">
        <w:rPr>
          <w:lang w:val="en-US"/>
        </w:rPr>
        <w:t xml:space="preserve">establish </w:t>
      </w:r>
      <w:r w:rsidR="000B51E0">
        <w:rPr>
          <w:lang w:val="en-US"/>
        </w:rPr>
        <w:t>an</w:t>
      </w:r>
      <w:r w:rsidR="003622C1">
        <w:rPr>
          <w:lang w:val="en-US"/>
        </w:rPr>
        <w:t xml:space="preserve"> </w:t>
      </w:r>
      <w:r w:rsidRPr="00481ECC">
        <w:rPr>
          <w:lang w:val="en-US"/>
        </w:rPr>
        <w:t xml:space="preserve">SRM </w:t>
      </w:r>
      <w:r w:rsidR="00786CED">
        <w:rPr>
          <w:lang w:val="en-US"/>
        </w:rPr>
        <w:t>working group</w:t>
      </w:r>
      <w:r w:rsidR="000B51E0">
        <w:rPr>
          <w:lang w:val="en-US"/>
        </w:rPr>
        <w:t xml:space="preserve"> on their side</w:t>
      </w:r>
      <w:r w:rsidR="003C5895">
        <w:rPr>
          <w:lang w:val="en-US"/>
        </w:rPr>
        <w:t xml:space="preserve"> </w:t>
      </w:r>
      <w:r w:rsidR="000B51E0">
        <w:rPr>
          <w:lang w:val="en-US"/>
        </w:rPr>
        <w:t>to</w:t>
      </w:r>
      <w:r w:rsidRPr="00481ECC">
        <w:rPr>
          <w:lang w:val="en-US"/>
        </w:rPr>
        <w:t xml:space="preserve"> </w:t>
      </w:r>
      <w:r w:rsidR="0055334D">
        <w:rPr>
          <w:lang w:val="en-US"/>
        </w:rPr>
        <w:t xml:space="preserve">make </w:t>
      </w:r>
      <w:r w:rsidRPr="00481ECC">
        <w:rPr>
          <w:lang w:val="en-US"/>
        </w:rPr>
        <w:t>sure the</w:t>
      </w:r>
      <w:r w:rsidR="000B51E0">
        <w:rPr>
          <w:lang w:val="en-US"/>
        </w:rPr>
        <w:t>y</w:t>
      </w:r>
      <w:r w:rsidRPr="00481ECC">
        <w:rPr>
          <w:lang w:val="en-US"/>
        </w:rPr>
        <w:t xml:space="preserve"> </w:t>
      </w:r>
      <w:r w:rsidR="0055334D">
        <w:rPr>
          <w:lang w:val="en-US"/>
        </w:rPr>
        <w:t xml:space="preserve">can commit </w:t>
      </w:r>
      <w:r w:rsidRPr="00481ECC">
        <w:rPr>
          <w:lang w:val="en-US"/>
        </w:rPr>
        <w:t xml:space="preserve">to the resources and activities </w:t>
      </w:r>
      <w:r w:rsidR="000B51E0">
        <w:rPr>
          <w:lang w:val="en-US"/>
        </w:rPr>
        <w:t>discussed</w:t>
      </w:r>
      <w:r w:rsidR="00911E5A">
        <w:rPr>
          <w:lang w:val="en-US"/>
        </w:rPr>
        <w:t xml:space="preserve">, </w:t>
      </w:r>
      <w:r w:rsidR="00911E5A" w:rsidRPr="00996AC5">
        <w:rPr>
          <w:lang w:val="en-US"/>
        </w:rPr>
        <w:t>before agreeing on a final RACI draft.</w:t>
      </w:r>
      <w:r w:rsidR="00911E5A">
        <w:rPr>
          <w:lang w:val="en-US"/>
        </w:rPr>
        <w:t xml:space="preserve"> </w:t>
      </w:r>
    </w:p>
    <w:p w14:paraId="57A775F2" w14:textId="791DB38B" w:rsidR="00C12AA8" w:rsidRDefault="00C12AA8" w:rsidP="00C12AA8">
      <w:pPr>
        <w:pStyle w:val="Heading3"/>
      </w:pPr>
      <w:r>
        <w:t>How to use this template</w:t>
      </w:r>
    </w:p>
    <w:p w14:paraId="4E64B7C7" w14:textId="146450CB" w:rsidR="00C12AA8" w:rsidRPr="00481ECC" w:rsidRDefault="00A2163A" w:rsidP="00C12AA8">
      <w:pPr>
        <w:rPr>
          <w:lang w:val="en-US"/>
        </w:rPr>
      </w:pPr>
      <w:r w:rsidRPr="00996AC5">
        <w:rPr>
          <w:lang w:val="en-US"/>
        </w:rPr>
        <w:t xml:space="preserve">Your internal SRM working group should </w:t>
      </w:r>
      <w:r w:rsidR="00BA148D" w:rsidRPr="00996AC5">
        <w:rPr>
          <w:lang w:val="en-US"/>
        </w:rPr>
        <w:t>complete</w:t>
      </w:r>
      <w:r w:rsidR="00C12AA8" w:rsidRPr="00996AC5">
        <w:rPr>
          <w:lang w:val="en-US"/>
        </w:rPr>
        <w:t xml:space="preserve"> </w:t>
      </w:r>
      <w:r w:rsidR="00AE185C" w:rsidRPr="00996AC5">
        <w:rPr>
          <w:lang w:val="en-US"/>
        </w:rPr>
        <w:t>a preliminary</w:t>
      </w:r>
      <w:r w:rsidR="00C12AA8" w:rsidRPr="00996AC5">
        <w:rPr>
          <w:lang w:val="en-US"/>
        </w:rPr>
        <w:t xml:space="preserve"> RACI table </w:t>
      </w:r>
      <w:r w:rsidR="003F4E54" w:rsidRPr="00996AC5">
        <w:rPr>
          <w:lang w:val="en-US"/>
        </w:rPr>
        <w:t>whilst</w:t>
      </w:r>
      <w:r w:rsidR="00BA148D" w:rsidRPr="00996AC5">
        <w:rPr>
          <w:lang w:val="en-US"/>
        </w:rPr>
        <w:t xml:space="preserve"> being aware that supplier-side roles and responsibilities are subject to discussion/amendments as part of the kick-</w:t>
      </w:r>
      <w:r w:rsidR="003C5895" w:rsidRPr="00996AC5">
        <w:rPr>
          <w:lang w:val="en-US"/>
        </w:rPr>
        <w:t>o</w:t>
      </w:r>
      <w:r w:rsidR="00BA148D" w:rsidRPr="00996AC5">
        <w:rPr>
          <w:lang w:val="en-US"/>
        </w:rPr>
        <w:t>ff meeting.</w:t>
      </w:r>
      <w:r w:rsidR="002B6AF6" w:rsidRPr="00996AC5">
        <w:rPr>
          <w:lang w:val="en-US"/>
        </w:rPr>
        <w:t xml:space="preserve"> </w:t>
      </w:r>
      <w:r w:rsidR="00AE185C" w:rsidRPr="00996AC5">
        <w:rPr>
          <w:lang w:val="en-US"/>
        </w:rPr>
        <w:t xml:space="preserve">The preliminary RACI chart is a valuable tool in obtaining the buy-in of </w:t>
      </w:r>
      <w:r w:rsidR="00911E5A" w:rsidRPr="00996AC5">
        <w:rPr>
          <w:lang w:val="en-US"/>
        </w:rPr>
        <w:t>a</w:t>
      </w:r>
      <w:r w:rsidR="00AE185C" w:rsidRPr="00996AC5">
        <w:rPr>
          <w:lang w:val="en-US"/>
        </w:rPr>
        <w:t xml:space="preserve"> supplier as </w:t>
      </w:r>
      <w:r w:rsidR="00911E5A" w:rsidRPr="00996AC5">
        <w:rPr>
          <w:lang w:val="en-US"/>
        </w:rPr>
        <w:t xml:space="preserve">it shows </w:t>
      </w:r>
      <w:r w:rsidR="00AE185C" w:rsidRPr="00996AC5">
        <w:rPr>
          <w:lang w:val="en-US"/>
        </w:rPr>
        <w:t xml:space="preserve">that you’re </w:t>
      </w:r>
      <w:r w:rsidR="00911E5A" w:rsidRPr="00996AC5">
        <w:rPr>
          <w:lang w:val="en-US"/>
        </w:rPr>
        <w:t>committed</w:t>
      </w:r>
      <w:r w:rsidR="00AE185C" w:rsidRPr="00996AC5">
        <w:rPr>
          <w:lang w:val="en-US"/>
        </w:rPr>
        <w:t xml:space="preserve"> to collaboration</w:t>
      </w:r>
      <w:r w:rsidR="00911E5A" w:rsidRPr="00996AC5">
        <w:rPr>
          <w:lang w:val="en-US"/>
        </w:rPr>
        <w:t xml:space="preserve"> and open to suggestions.</w:t>
      </w:r>
      <w:r w:rsidR="00AE185C">
        <w:rPr>
          <w:lang w:val="en-US"/>
        </w:rPr>
        <w:t xml:space="preserve"> </w:t>
      </w:r>
    </w:p>
    <w:p w14:paraId="08EB3898" w14:textId="3C2343D8" w:rsidR="00C12AA8" w:rsidRPr="00481ECC" w:rsidRDefault="00C12AA8" w:rsidP="00C12AA8">
      <w:pPr>
        <w:rPr>
          <w:lang w:val="en-US"/>
        </w:rPr>
      </w:pPr>
      <w:r w:rsidRPr="00481ECC">
        <w:rPr>
          <w:lang w:val="en-US"/>
        </w:rPr>
        <w:t xml:space="preserve">Align each supplier activity or interaction to the appropriate role and define if that role is </w:t>
      </w:r>
      <w:r w:rsidRPr="00BC1C95">
        <w:rPr>
          <w:i/>
          <w:iCs/>
          <w:lang w:val="en-US"/>
        </w:rPr>
        <w:t>responsible</w:t>
      </w:r>
      <w:r w:rsidRPr="00481ECC">
        <w:rPr>
          <w:lang w:val="en-US"/>
        </w:rPr>
        <w:t xml:space="preserve">, </w:t>
      </w:r>
      <w:r w:rsidRPr="00BC1C95">
        <w:rPr>
          <w:i/>
          <w:iCs/>
          <w:lang w:val="en-US"/>
        </w:rPr>
        <w:t>accountable</w:t>
      </w:r>
      <w:r w:rsidRPr="00481ECC">
        <w:rPr>
          <w:lang w:val="en-US"/>
        </w:rPr>
        <w:t xml:space="preserve">, needs to be </w:t>
      </w:r>
      <w:r w:rsidRPr="00BC1C95">
        <w:rPr>
          <w:i/>
          <w:iCs/>
          <w:lang w:val="en-US"/>
        </w:rPr>
        <w:t>consulted</w:t>
      </w:r>
      <w:r w:rsidR="00BC1C95">
        <w:rPr>
          <w:lang w:val="en-US"/>
        </w:rPr>
        <w:t xml:space="preserve"> </w:t>
      </w:r>
      <w:r w:rsidRPr="00481ECC">
        <w:rPr>
          <w:lang w:val="en-US"/>
        </w:rPr>
        <w:t xml:space="preserve">or </w:t>
      </w:r>
      <w:r w:rsidR="00BC1C95">
        <w:rPr>
          <w:lang w:val="en-US"/>
        </w:rPr>
        <w:t xml:space="preserve">just needs to be </w:t>
      </w:r>
      <w:r w:rsidR="00BC1C95" w:rsidRPr="00BC1C95">
        <w:rPr>
          <w:i/>
          <w:iCs/>
          <w:lang w:val="en-US"/>
        </w:rPr>
        <w:t>informed</w:t>
      </w:r>
      <w:r w:rsidRPr="00481ECC">
        <w:rPr>
          <w:lang w:val="en-US"/>
        </w:rPr>
        <w:t>.</w:t>
      </w:r>
    </w:p>
    <w:p w14:paraId="2CCEC118" w14:textId="128DA7A4" w:rsidR="00C12AA8" w:rsidRPr="00481ECC" w:rsidRDefault="00C12AA8" w:rsidP="00C12AA8">
      <w:pPr>
        <w:rPr>
          <w:lang w:val="en-US"/>
        </w:rPr>
      </w:pPr>
      <w:r w:rsidRPr="00481ECC">
        <w:rPr>
          <w:lang w:val="en-US"/>
        </w:rPr>
        <w:t>Create the high-level RACI and then review</w:t>
      </w:r>
      <w:r w:rsidR="00114377">
        <w:rPr>
          <w:lang w:val="en-US"/>
        </w:rPr>
        <w:t xml:space="preserve"> it</w:t>
      </w:r>
      <w:r w:rsidRPr="00481ECC">
        <w:rPr>
          <w:lang w:val="en-US"/>
        </w:rPr>
        <w:t xml:space="preserve"> </w:t>
      </w:r>
      <w:r w:rsidR="002768E0">
        <w:rPr>
          <w:lang w:val="en-US"/>
        </w:rPr>
        <w:t>regularly</w:t>
      </w:r>
      <w:r w:rsidRPr="00481ECC">
        <w:rPr>
          <w:lang w:val="en-US"/>
        </w:rPr>
        <w:t xml:space="preserve"> to </w:t>
      </w:r>
      <w:r w:rsidR="002768E0">
        <w:rPr>
          <w:lang w:val="en-US"/>
        </w:rPr>
        <w:t xml:space="preserve">make </w:t>
      </w:r>
      <w:r w:rsidRPr="00481ECC">
        <w:rPr>
          <w:lang w:val="en-US"/>
        </w:rPr>
        <w:t>sure it</w:t>
      </w:r>
      <w:r w:rsidR="002768E0">
        <w:rPr>
          <w:lang w:val="en-US"/>
        </w:rPr>
        <w:t>’</w:t>
      </w:r>
      <w:r w:rsidRPr="00481ECC">
        <w:rPr>
          <w:lang w:val="en-US"/>
        </w:rPr>
        <w:t>s still relevant and considers any personnel or organisation</w:t>
      </w:r>
      <w:r w:rsidR="00114377">
        <w:rPr>
          <w:lang w:val="en-US"/>
        </w:rPr>
        <w:t>al</w:t>
      </w:r>
      <w:r w:rsidRPr="00481ECC">
        <w:rPr>
          <w:lang w:val="en-US"/>
        </w:rPr>
        <w:t xml:space="preserve"> changes.</w:t>
      </w:r>
    </w:p>
    <w:p w14:paraId="12D28E83" w14:textId="77777777" w:rsidR="00C12AA8" w:rsidRDefault="00C12AA8" w:rsidP="00C12AA8">
      <w:pPr>
        <w:pStyle w:val="Heading3"/>
      </w:pPr>
      <w:r>
        <w:t>RACI definitions</w:t>
      </w:r>
    </w:p>
    <w:p w14:paraId="32B1F46F" w14:textId="40FCB9DC" w:rsidR="00C12AA8" w:rsidRPr="00980542" w:rsidRDefault="00C12AA8" w:rsidP="00C12AA8">
      <w:pPr>
        <w:rPr>
          <w:lang w:val="en-US"/>
        </w:rPr>
      </w:pPr>
      <w:r w:rsidRPr="00980542">
        <w:rPr>
          <w:b/>
          <w:bCs/>
          <w:lang w:val="en-US"/>
        </w:rPr>
        <w:t>Responsible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Pr="00980542">
        <w:rPr>
          <w:lang w:val="en-US"/>
        </w:rPr>
        <w:t>The person responsible for completing the task</w:t>
      </w:r>
      <w:r w:rsidR="002768E0">
        <w:rPr>
          <w:lang w:val="en-US"/>
        </w:rPr>
        <w:t xml:space="preserve"> or </w:t>
      </w:r>
      <w:r w:rsidRPr="00980542">
        <w:rPr>
          <w:lang w:val="en-US"/>
        </w:rPr>
        <w:t>activity (ideally should be one person only)</w:t>
      </w:r>
      <w:r>
        <w:rPr>
          <w:lang w:val="en-US"/>
        </w:rPr>
        <w:t>.</w:t>
      </w:r>
    </w:p>
    <w:p w14:paraId="6FFB0CAE" w14:textId="51C0FA75" w:rsidR="00C12AA8" w:rsidRPr="00980542" w:rsidRDefault="00C12AA8" w:rsidP="00C12AA8">
      <w:pPr>
        <w:ind w:left="1440" w:hanging="1440"/>
        <w:rPr>
          <w:lang w:val="en-US"/>
        </w:rPr>
      </w:pPr>
      <w:r w:rsidRPr="00980542">
        <w:rPr>
          <w:b/>
          <w:bCs/>
          <w:lang w:val="en-US"/>
        </w:rPr>
        <w:t>Accountable</w:t>
      </w:r>
      <w:r>
        <w:rPr>
          <w:lang w:val="en-US"/>
        </w:rPr>
        <w:tab/>
      </w:r>
      <w:r w:rsidRPr="00980542">
        <w:rPr>
          <w:lang w:val="en-US"/>
        </w:rPr>
        <w:t xml:space="preserve">The person that makes the final decision and ultimately has the ownership (should </w:t>
      </w:r>
      <w:r w:rsidR="00205300">
        <w:rPr>
          <w:lang w:val="en-US"/>
        </w:rPr>
        <w:t xml:space="preserve">always </w:t>
      </w:r>
      <w:r w:rsidRPr="00980542">
        <w:rPr>
          <w:lang w:val="en-US"/>
        </w:rPr>
        <w:t>be one person only)</w:t>
      </w:r>
      <w:r>
        <w:rPr>
          <w:lang w:val="en-US"/>
        </w:rPr>
        <w:t>.</w:t>
      </w:r>
    </w:p>
    <w:p w14:paraId="0D225E8F" w14:textId="4BE51B29" w:rsidR="00C12AA8" w:rsidRPr="00980542" w:rsidRDefault="00C12AA8" w:rsidP="00C12AA8">
      <w:pPr>
        <w:ind w:left="1440" w:hanging="1440"/>
        <w:rPr>
          <w:lang w:val="en-US"/>
        </w:rPr>
      </w:pPr>
      <w:r w:rsidRPr="00980542">
        <w:rPr>
          <w:b/>
          <w:bCs/>
          <w:lang w:val="en-US"/>
        </w:rPr>
        <w:t>Consulted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Pr="00980542">
        <w:rPr>
          <w:lang w:val="en-US"/>
        </w:rPr>
        <w:t>The person</w:t>
      </w:r>
      <w:r w:rsidR="002768E0">
        <w:rPr>
          <w:lang w:val="en-US"/>
        </w:rPr>
        <w:t xml:space="preserve"> or </w:t>
      </w:r>
      <w:r w:rsidRPr="00980542">
        <w:rPr>
          <w:lang w:val="en-US"/>
        </w:rPr>
        <w:t>people that should be consulted before a</w:t>
      </w:r>
      <w:r w:rsidR="002768E0">
        <w:rPr>
          <w:lang w:val="en-US"/>
        </w:rPr>
        <w:t xml:space="preserve"> </w:t>
      </w:r>
      <w:r w:rsidRPr="00980542">
        <w:rPr>
          <w:lang w:val="en-US"/>
        </w:rPr>
        <w:t>decision</w:t>
      </w:r>
      <w:r w:rsidR="002768E0">
        <w:rPr>
          <w:lang w:val="en-US"/>
        </w:rPr>
        <w:t>,</w:t>
      </w:r>
      <w:r w:rsidRPr="00980542">
        <w:rPr>
          <w:lang w:val="en-US"/>
        </w:rPr>
        <w:t xml:space="preserve"> or </w:t>
      </w:r>
      <w:r w:rsidR="002768E0">
        <w:rPr>
          <w:lang w:val="en-US"/>
        </w:rPr>
        <w:t xml:space="preserve">before a </w:t>
      </w:r>
      <w:r w:rsidRPr="00980542">
        <w:rPr>
          <w:lang w:val="en-US"/>
        </w:rPr>
        <w:t>task</w:t>
      </w:r>
      <w:r w:rsidR="002768E0">
        <w:rPr>
          <w:lang w:val="en-US"/>
        </w:rPr>
        <w:t xml:space="preserve"> or </w:t>
      </w:r>
      <w:r w:rsidRPr="00980542">
        <w:rPr>
          <w:lang w:val="en-US"/>
        </w:rPr>
        <w:t>activity takes place</w:t>
      </w:r>
      <w:r w:rsidR="002768E0">
        <w:rPr>
          <w:lang w:val="en-US"/>
        </w:rPr>
        <w:t>.</w:t>
      </w:r>
      <w:r w:rsidRPr="00980542">
        <w:rPr>
          <w:lang w:val="en-US"/>
        </w:rPr>
        <w:t xml:space="preserve"> </w:t>
      </w:r>
      <w:r w:rsidR="002768E0">
        <w:rPr>
          <w:lang w:val="en-US"/>
        </w:rPr>
        <w:t>T</w:t>
      </w:r>
      <w:r w:rsidRPr="00980542">
        <w:rPr>
          <w:lang w:val="en-US"/>
        </w:rPr>
        <w:t>he</w:t>
      </w:r>
      <w:r w:rsidR="002768E0">
        <w:rPr>
          <w:lang w:val="en-US"/>
        </w:rPr>
        <w:t>se people</w:t>
      </w:r>
      <w:r w:rsidRPr="00980542">
        <w:rPr>
          <w:lang w:val="en-US"/>
        </w:rPr>
        <w:t xml:space="preserve"> will normally provide information t</w:t>
      </w:r>
      <w:r w:rsidR="002768E0">
        <w:rPr>
          <w:lang w:val="en-US"/>
        </w:rPr>
        <w:t>hat</w:t>
      </w:r>
      <w:r w:rsidRPr="00980542">
        <w:rPr>
          <w:lang w:val="en-US"/>
        </w:rPr>
        <w:t xml:space="preserve"> support</w:t>
      </w:r>
      <w:r w:rsidR="002768E0">
        <w:rPr>
          <w:lang w:val="en-US"/>
        </w:rPr>
        <w:t>s</w:t>
      </w:r>
      <w:r w:rsidRPr="00980542">
        <w:rPr>
          <w:lang w:val="en-US"/>
        </w:rPr>
        <w:t xml:space="preserve"> conducting the activity or task</w:t>
      </w:r>
      <w:r>
        <w:rPr>
          <w:lang w:val="en-US"/>
        </w:rPr>
        <w:t>.</w:t>
      </w:r>
    </w:p>
    <w:p w14:paraId="7A92446D" w14:textId="48BA2473" w:rsidR="00C12AA8" w:rsidRPr="00BE54FD" w:rsidRDefault="00C12AA8" w:rsidP="00C12AA8">
      <w:pPr>
        <w:ind w:left="1440" w:hanging="1440"/>
      </w:pPr>
      <w:r w:rsidRPr="00980542">
        <w:rPr>
          <w:b/>
          <w:bCs/>
          <w:lang w:val="en-US"/>
        </w:rPr>
        <w:t>Informed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Pr="00980542">
        <w:rPr>
          <w:lang w:val="en-US"/>
        </w:rPr>
        <w:t>The person</w:t>
      </w:r>
      <w:r w:rsidR="002768E0">
        <w:rPr>
          <w:lang w:val="en-US"/>
        </w:rPr>
        <w:t xml:space="preserve"> or </w:t>
      </w:r>
      <w:r w:rsidRPr="00980542">
        <w:rPr>
          <w:lang w:val="en-US"/>
        </w:rPr>
        <w:t xml:space="preserve">people that should be informed once the decision has been made or </w:t>
      </w:r>
      <w:r w:rsidR="002768E0">
        <w:rPr>
          <w:lang w:val="en-US"/>
        </w:rPr>
        <w:t xml:space="preserve">once </w:t>
      </w:r>
      <w:r w:rsidRPr="00980542">
        <w:rPr>
          <w:lang w:val="en-US"/>
        </w:rPr>
        <w:t>the activity</w:t>
      </w:r>
      <w:r w:rsidR="002768E0">
        <w:rPr>
          <w:lang w:val="en-US"/>
        </w:rPr>
        <w:t xml:space="preserve"> or </w:t>
      </w:r>
      <w:r w:rsidRPr="00980542">
        <w:rPr>
          <w:lang w:val="en-US"/>
        </w:rPr>
        <w:t xml:space="preserve">task </w:t>
      </w:r>
      <w:r w:rsidR="002768E0">
        <w:rPr>
          <w:lang w:val="en-US"/>
        </w:rPr>
        <w:t>is finished</w:t>
      </w:r>
      <w:r w:rsidRPr="00980542">
        <w:rPr>
          <w:lang w:val="en-US"/>
        </w:rPr>
        <w:t>. They can also be kept updated on progres</w:t>
      </w:r>
      <w:r w:rsidR="00E911DF">
        <w:rPr>
          <w:lang w:val="en-US"/>
        </w:rPr>
        <w:t>s.</w:t>
      </w:r>
    </w:p>
    <w:p w14:paraId="695EBFBB" w14:textId="77777777" w:rsidR="00D4476D" w:rsidRDefault="00D4476D" w:rsidP="002A1986">
      <w:pPr>
        <w:spacing w:after="0"/>
        <w:rPr>
          <w:b/>
          <w:bCs/>
        </w:rPr>
      </w:pPr>
    </w:p>
    <w:p w14:paraId="54944A8E" w14:textId="54064BF5" w:rsidR="008902FF" w:rsidRDefault="008902FF">
      <w:pPr>
        <w:spacing w:after="0"/>
      </w:pPr>
      <w:r>
        <w:br w:type="page"/>
      </w:r>
    </w:p>
    <w:p w14:paraId="6974336F" w14:textId="77777777" w:rsidR="008902FF" w:rsidRPr="0003119A" w:rsidRDefault="008902FF" w:rsidP="008902FF">
      <w:pPr>
        <w:pStyle w:val="Heading1"/>
        <w:rPr>
          <w:rFonts w:cs="Times New Roman (Headings CS)"/>
          <w:caps/>
          <w:sz w:val="20"/>
        </w:rPr>
      </w:pPr>
      <w:r>
        <w:lastRenderedPageBreak/>
        <w:t>RACI template</w:t>
      </w:r>
    </w:p>
    <w:p w14:paraId="29E6173F" w14:textId="77777777" w:rsidR="008902FF" w:rsidRDefault="008902FF" w:rsidP="008902FF">
      <w:pPr>
        <w:pStyle w:val="Heading3"/>
      </w:pPr>
    </w:p>
    <w:tbl>
      <w:tblPr>
        <w:tblStyle w:val="GridTable4"/>
        <w:tblW w:w="1417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108" w:type="dxa"/>
        </w:tblCellMar>
        <w:tblLook w:val="0480" w:firstRow="0" w:lastRow="0" w:firstColumn="1" w:lastColumn="0" w:noHBand="0" w:noVBand="1"/>
      </w:tblPr>
      <w:tblGrid>
        <w:gridCol w:w="1838"/>
        <w:gridCol w:w="12332"/>
      </w:tblGrid>
      <w:tr w:rsidR="008902FF" w:rsidRPr="00860A08" w14:paraId="61A611D6" w14:textId="77777777" w:rsidTr="00563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right w:val="single" w:sz="4" w:space="0" w:color="000000" w:themeColor="text1"/>
            </w:tcBorders>
            <w:shd w:val="clear" w:color="auto" w:fill="014169" w:themeFill="text2"/>
            <w:hideMark/>
          </w:tcPr>
          <w:p w14:paraId="7B169144" w14:textId="627057DE" w:rsidR="008902FF" w:rsidRPr="001B42B6" w:rsidRDefault="008902FF" w:rsidP="003A4EBF">
            <w:pPr>
              <w:rPr>
                <w:bCs w:val="0"/>
                <w:color w:val="000000" w:themeColor="text1"/>
              </w:rPr>
            </w:pPr>
            <w:r w:rsidRPr="001B42B6">
              <w:rPr>
                <w:bCs w:val="0"/>
                <w:color w:val="FFFFFF" w:themeColor="background1"/>
              </w:rPr>
              <w:t>Supplier</w:t>
            </w:r>
            <w:r w:rsidR="00B339E0">
              <w:rPr>
                <w:bCs w:val="0"/>
                <w:color w:val="FFFFFF" w:themeColor="background1"/>
              </w:rPr>
              <w:t>/provider</w:t>
            </w:r>
            <w:r w:rsidRPr="001B42B6">
              <w:rPr>
                <w:bCs w:val="0"/>
                <w:color w:val="FFFFFF" w:themeColor="background1"/>
              </w:rPr>
              <w:t xml:space="preserve"> name</w:t>
            </w:r>
          </w:p>
        </w:tc>
        <w:tc>
          <w:tcPr>
            <w:tcW w:w="123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hideMark/>
          </w:tcPr>
          <w:p w14:paraId="2BCFE58D" w14:textId="77777777" w:rsidR="008902FF" w:rsidRPr="00860A08" w:rsidRDefault="008902FF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3B0720C0" w14:textId="77777777" w:rsidR="008902FF" w:rsidRDefault="008902FF" w:rsidP="008902FF">
      <w:pPr>
        <w:pStyle w:val="Heading3"/>
      </w:pPr>
      <w:bookmarkStart w:id="1" w:name="_Hlk177737257"/>
    </w:p>
    <w:tbl>
      <w:tblPr>
        <w:tblStyle w:val="GridTable4"/>
        <w:tblW w:w="14170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4552"/>
        <w:gridCol w:w="4799"/>
        <w:gridCol w:w="4819"/>
      </w:tblGrid>
      <w:tr w:rsidR="00806564" w:rsidRPr="0000597C" w14:paraId="2ED2449D" w14:textId="14A2F215" w:rsidTr="66A42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2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1B802FB5" w14:textId="7DEFD59E" w:rsidR="00806564" w:rsidRPr="00B22C96" w:rsidRDefault="00806564" w:rsidP="003A4EBF">
            <w:r>
              <w:t xml:space="preserve">SRM role </w:t>
            </w:r>
          </w:p>
        </w:tc>
        <w:tc>
          <w:tcPr>
            <w:tcW w:w="479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1FB2F0F2" w14:textId="4AF40D76" w:rsidR="00806564" w:rsidRPr="00B22C96" w:rsidRDefault="00806564" w:rsidP="003A4E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Assigned to </w:t>
            </w:r>
            <w:r w:rsidRPr="00144F76">
              <w:rPr>
                <w:b w:val="0"/>
                <w:bCs w:val="0"/>
              </w:rPr>
              <w:t>(customer</w:t>
            </w:r>
            <w:r>
              <w:rPr>
                <w:b w:val="0"/>
                <w:bCs w:val="0"/>
              </w:rPr>
              <w:t>/</w:t>
            </w:r>
            <w:r w:rsidRPr="00144F76">
              <w:rPr>
                <w:b w:val="0"/>
                <w:bCs w:val="0"/>
              </w:rPr>
              <w:t>agency side)</w:t>
            </w:r>
          </w:p>
        </w:tc>
        <w:tc>
          <w:tcPr>
            <w:tcW w:w="4819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accent5"/>
          </w:tcPr>
          <w:p w14:paraId="4A2DC49A" w14:textId="7BB59954" w:rsidR="00806564" w:rsidRDefault="00F74967" w:rsidP="003A4E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igned to </w:t>
            </w:r>
            <w:r w:rsidRPr="00144F76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s</w:t>
            </w:r>
            <w:r w:rsidRPr="00144F76">
              <w:rPr>
                <w:b w:val="0"/>
                <w:bCs w:val="0"/>
              </w:rPr>
              <w:t>upplier side)</w:t>
            </w:r>
          </w:p>
        </w:tc>
      </w:tr>
      <w:tr w:rsidR="00806564" w:rsidRPr="0000597C" w14:paraId="1CBC4FA2" w14:textId="58DC31E5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F0690" w14:textId="5726BCF8" w:rsidR="00806564" w:rsidRPr="00965D21" w:rsidRDefault="00806564" w:rsidP="003A4EBF">
            <w:r>
              <w:t xml:space="preserve">Account Executive 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B9FC0" w14:textId="77777777" w:rsidR="00806564" w:rsidRPr="00A1308B" w:rsidRDefault="00806564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2F1E4" w14:textId="77777777" w:rsidR="00806564" w:rsidRPr="00A1308B" w:rsidRDefault="00806564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564" w:rsidRPr="0000597C" w14:paraId="26EADD40" w14:textId="5EB6672E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7CD3E" w14:textId="74E313C5" w:rsidR="00806564" w:rsidRPr="00A1308B" w:rsidRDefault="007E3F61" w:rsidP="003A4EBF">
            <w:r>
              <w:t xml:space="preserve">Key Account Manager 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9CA19" w14:textId="77777777" w:rsidR="00806564" w:rsidRPr="00A1308B" w:rsidRDefault="00806564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14820" w14:textId="77777777" w:rsidR="00806564" w:rsidRPr="00A1308B" w:rsidRDefault="00806564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6564" w:rsidRPr="0000597C" w14:paraId="74FDAE0F" w14:textId="4458A321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6B49F" w14:textId="467A52B2" w:rsidR="00806564" w:rsidRPr="00A1308B" w:rsidRDefault="007E3F61" w:rsidP="003A4EBF">
            <w:r>
              <w:t>Supplier Relationship Manager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C0AF9" w14:textId="77777777" w:rsidR="00806564" w:rsidRPr="00A1308B" w:rsidRDefault="00806564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708F9" w14:textId="77777777" w:rsidR="00806564" w:rsidRPr="00A1308B" w:rsidRDefault="00806564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6564" w:rsidRPr="0000597C" w14:paraId="669D7F12" w14:textId="4CA00615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B7577" w14:textId="26875279" w:rsidR="00806564" w:rsidRPr="00A1308B" w:rsidRDefault="00806564" w:rsidP="003A4EBF">
            <w:r>
              <w:t xml:space="preserve">Workstream </w:t>
            </w:r>
            <w:r w:rsidR="00966CB6">
              <w:t>l</w:t>
            </w:r>
            <w:r>
              <w:t>ead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629C7" w14:textId="77777777" w:rsidR="00806564" w:rsidRPr="00A1308B" w:rsidRDefault="00806564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345D" w14:textId="77777777" w:rsidR="00806564" w:rsidRPr="00A1308B" w:rsidRDefault="00806564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bookmarkEnd w:id="1"/>
    </w:tbl>
    <w:p w14:paraId="3DF41C0A" w14:textId="77777777" w:rsidR="00634657" w:rsidRDefault="00634657" w:rsidP="00634657">
      <w:pPr>
        <w:pStyle w:val="Heading3"/>
      </w:pPr>
    </w:p>
    <w:tbl>
      <w:tblPr>
        <w:tblStyle w:val="GridTable4"/>
        <w:tblW w:w="13994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723"/>
        <w:gridCol w:w="1299"/>
        <w:gridCol w:w="1152"/>
        <w:gridCol w:w="1260"/>
        <w:gridCol w:w="1260"/>
        <w:gridCol w:w="1260"/>
        <w:gridCol w:w="1260"/>
        <w:gridCol w:w="1260"/>
        <w:gridCol w:w="1260"/>
        <w:gridCol w:w="1260"/>
      </w:tblGrid>
      <w:tr w:rsidR="00CA4E6A" w:rsidRPr="0000597C" w14:paraId="6F2E83F2" w14:textId="77F0513F" w:rsidTr="66A42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 w:val="restart"/>
            <w:tcBorders>
              <w:top w:val="single" w:sz="4" w:space="0" w:color="FFFFFF" w:themeColor="background1"/>
              <w:left w:val="single" w:sz="4" w:space="0" w:color="00558C" w:themeColor="accent6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58E491C2" w14:textId="79297FBD" w:rsidR="00CA4E6A" w:rsidRPr="00B22C96" w:rsidRDefault="00BE4745" w:rsidP="00CA4E6A">
            <w:pPr>
              <w:jc w:val="center"/>
            </w:pPr>
            <w:r>
              <w:t>ACTIVITY</w:t>
            </w:r>
          </w:p>
        </w:tc>
        <w:tc>
          <w:tcPr>
            <w:tcW w:w="24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6055B14A" w14:textId="76F8EAD4" w:rsidR="00CA4E6A" w:rsidRDefault="00BE4745" w:rsidP="00B625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PPLIER</w:t>
            </w:r>
            <w:r w:rsidR="00B339E0">
              <w:t>/PROVIDER</w:t>
            </w:r>
          </w:p>
        </w:tc>
        <w:tc>
          <w:tcPr>
            <w:tcW w:w="8820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558C" w:themeColor="accent6"/>
            </w:tcBorders>
            <w:shd w:val="clear" w:color="auto" w:fill="014169" w:themeFill="accent5"/>
          </w:tcPr>
          <w:p w14:paraId="44485643" w14:textId="0BD50372" w:rsidR="00CA4E6A" w:rsidRDefault="000C6B0F" w:rsidP="00B625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GENCY/CUSTOMER</w:t>
            </w:r>
          </w:p>
        </w:tc>
      </w:tr>
      <w:tr w:rsidR="00791143" w:rsidRPr="0000597C" w14:paraId="4DB13EAE" w14:textId="262222B5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/>
            <w:hideMark/>
          </w:tcPr>
          <w:p w14:paraId="6688C037" w14:textId="753C018C" w:rsidR="00CA4E6A" w:rsidRPr="00965D21" w:rsidRDefault="00CA4E6A" w:rsidP="003A4EBF">
            <w:pPr>
              <w:rPr>
                <w:bCs w:val="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2742EE00" w14:textId="35D1D2A9" w:rsidR="00CA4E6A" w:rsidRPr="00A1308B" w:rsidRDefault="00CA4E6A" w:rsidP="00050F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 Account Manage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C6C6C6" w:themeFill="accent4" w:themeFillShade="E6"/>
          </w:tcPr>
          <w:p w14:paraId="3C477E89" w14:textId="3EDEC427" w:rsidR="00CA4E6A" w:rsidRPr="00A1308B" w:rsidRDefault="00CA4E6A" w:rsidP="00050F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1DCE13D4" w14:textId="0F5915E5" w:rsidR="00CA4E6A" w:rsidRPr="00A1308B" w:rsidRDefault="00CA4E6A" w:rsidP="00555B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Relationship Manag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7D2B98A" w14:textId="7055BB68" w:rsidR="00CA4E6A" w:rsidRPr="00A1308B" w:rsidRDefault="00CA4E6A" w:rsidP="00555B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A24C01F" w14:textId="3900C638" w:rsidR="00CA4E6A" w:rsidRPr="00A1308B" w:rsidRDefault="00CA4E6A" w:rsidP="00555B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strea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069A2F7B" w14:textId="5B6A6090" w:rsidR="00CA4E6A" w:rsidRPr="00A1308B" w:rsidRDefault="00CA4E6A" w:rsidP="00555B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Account</w:t>
            </w:r>
            <w:r w:rsidR="00791143">
              <w:t xml:space="preserve"> </w:t>
            </w:r>
            <w:r>
              <w:t>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641C3E39" w14:textId="0720AE68" w:rsidR="00CA4E6A" w:rsidRPr="00A1308B" w:rsidRDefault="00CA4E6A" w:rsidP="00825C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SR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A8C07EB" w14:textId="4FB7391E" w:rsidR="00CA4E6A" w:rsidRPr="00A1308B" w:rsidRDefault="00CA4E6A" w:rsidP="00825C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al stakehold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59189BD6" w14:textId="43E2FC1A" w:rsidR="00CA4E6A" w:rsidRPr="00A1308B" w:rsidRDefault="00CA4E6A" w:rsidP="00825C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stakeholders</w:t>
            </w:r>
          </w:p>
        </w:tc>
      </w:tr>
      <w:tr w:rsidR="00791143" w:rsidRPr="0000597C" w14:paraId="4FF5045D" w14:textId="201F35F0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3BE7A65" w14:textId="6A57D612" w:rsidR="00B625DB" w:rsidRPr="00A1308B" w:rsidRDefault="00115F29" w:rsidP="003A4EBF">
            <w:r>
              <w:t>Complete supplier segmentation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D6A3EB8" w14:textId="77777777" w:rsidR="00B625DB" w:rsidRPr="00A1308B" w:rsidRDefault="00B625DB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50B69F39" w14:textId="77777777" w:rsidR="00B625DB" w:rsidRPr="00A1308B" w:rsidRDefault="00B625DB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9072C1F" w14:textId="77777777" w:rsidR="00B625DB" w:rsidRPr="00A1308B" w:rsidRDefault="00B625DB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E8520C8" w14:textId="77777777" w:rsidR="00B625DB" w:rsidRPr="00A1308B" w:rsidRDefault="00B625DB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4479CFB" w14:textId="77777777" w:rsidR="00B625DB" w:rsidRPr="00A1308B" w:rsidRDefault="00B625DB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64FFD1" w14:textId="733AC653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6E7A5" w14:textId="30D75178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E15BF0" w14:textId="4F5D310C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90EC76" w14:textId="452F8C00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791143" w:rsidRPr="0000597C" w14:paraId="0825A0E0" w14:textId="26CC68C0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05B556BB" w14:textId="1F92A665" w:rsidR="00B625DB" w:rsidRPr="00A1308B" w:rsidRDefault="00115F29" w:rsidP="003A4EBF">
            <w:r>
              <w:t>Define department SRM value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8CCE97A" w14:textId="77777777" w:rsidR="00B625DB" w:rsidRPr="00A1308B" w:rsidRDefault="00B625DB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38E03120" w14:textId="77777777" w:rsidR="00B625DB" w:rsidRPr="00A1308B" w:rsidRDefault="00B625DB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BC97DDB" w14:textId="77777777" w:rsidR="00B625DB" w:rsidRPr="00A1308B" w:rsidRDefault="00B625DB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7307D55" w14:textId="77777777" w:rsidR="00B625DB" w:rsidRPr="00A1308B" w:rsidRDefault="00B625DB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A4526D5" w14:textId="77777777" w:rsidR="00B625DB" w:rsidRPr="00A1308B" w:rsidRDefault="00B625DB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DB4739" w14:textId="392980EB" w:rsidR="00B625DB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481566" w14:textId="08438E5E" w:rsidR="00B625DB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69ACAA" w14:textId="22B95B35" w:rsidR="00B625DB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11E1F4" w14:textId="4C1AB264" w:rsidR="00B625DB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791143" w:rsidRPr="0000597C" w14:paraId="7FF90FC9" w14:textId="7B163291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69963A7" w14:textId="0EE67632" w:rsidR="00B625DB" w:rsidRPr="00A1308B" w:rsidRDefault="001975D6" w:rsidP="003A4EBF">
            <w:r>
              <w:t xml:space="preserve">Set up SRM team externally &amp; </w:t>
            </w:r>
            <w:r w:rsidR="00D70044">
              <w:t>internally</w:t>
            </w:r>
            <w:r>
              <w:t xml:space="preserve"> (RACI)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0D2EF" w14:textId="3BECB66D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041926B1" w14:textId="031F59F4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EE0EBE" w14:textId="64CA9DC3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A81745" w14:textId="4C131D8E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1840A" w14:textId="1461A7A8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9ED838" w14:textId="01698E0F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9936A" w14:textId="497B8780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F936C1" w14:textId="02F4E898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65DA8" w14:textId="0ADB82E9" w:rsidR="00B625DB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</w:tr>
    </w:tbl>
    <w:p w14:paraId="248F8F32" w14:textId="77777777" w:rsidR="00C12AA8" w:rsidRDefault="00C12AA8" w:rsidP="00C12AA8">
      <w:pPr>
        <w:rPr>
          <w:b/>
          <w:bCs/>
        </w:rPr>
      </w:pPr>
    </w:p>
    <w:tbl>
      <w:tblPr>
        <w:tblStyle w:val="GridTable4"/>
        <w:tblW w:w="13994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723"/>
        <w:gridCol w:w="1299"/>
        <w:gridCol w:w="1152"/>
        <w:gridCol w:w="1260"/>
        <w:gridCol w:w="1260"/>
        <w:gridCol w:w="1260"/>
        <w:gridCol w:w="1260"/>
        <w:gridCol w:w="1260"/>
        <w:gridCol w:w="1260"/>
        <w:gridCol w:w="1260"/>
      </w:tblGrid>
      <w:tr w:rsidR="00115F29" w:rsidRPr="0000597C" w14:paraId="32F49339" w14:textId="77777777" w:rsidTr="66A42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 w:val="restart"/>
            <w:tcBorders>
              <w:top w:val="single" w:sz="4" w:space="0" w:color="FFFFFF" w:themeColor="background1"/>
              <w:left w:val="single" w:sz="4" w:space="0" w:color="00558C" w:themeColor="accent6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2AE6155C" w14:textId="1DD89CA4" w:rsidR="00115F29" w:rsidRPr="00B22C96" w:rsidRDefault="00BE4745" w:rsidP="003A4EBF">
            <w:pPr>
              <w:jc w:val="center"/>
            </w:pPr>
            <w:bookmarkStart w:id="2" w:name="_Hlk177740832"/>
            <w:r>
              <w:lastRenderedPageBreak/>
              <w:t>ACTIVITY</w:t>
            </w:r>
          </w:p>
        </w:tc>
        <w:tc>
          <w:tcPr>
            <w:tcW w:w="24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57CE34AD" w14:textId="7BB12384" w:rsidR="00115F29" w:rsidRDefault="00BE4745" w:rsidP="003A4E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PPLIER</w:t>
            </w:r>
            <w:r w:rsidR="00B339E0">
              <w:t>/PROVIDER</w:t>
            </w:r>
          </w:p>
        </w:tc>
        <w:tc>
          <w:tcPr>
            <w:tcW w:w="8820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558C" w:themeColor="accent6"/>
            </w:tcBorders>
            <w:shd w:val="clear" w:color="auto" w:fill="014169" w:themeFill="accent5"/>
          </w:tcPr>
          <w:p w14:paraId="1CC7AAEA" w14:textId="05F1F1CD" w:rsidR="00115F29" w:rsidRDefault="000C6B0F" w:rsidP="003A4E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GENCY/CUSTOMER</w:t>
            </w:r>
          </w:p>
        </w:tc>
      </w:tr>
      <w:tr w:rsidR="00496B87" w:rsidRPr="0000597C" w14:paraId="4AE7B525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/>
            <w:hideMark/>
          </w:tcPr>
          <w:p w14:paraId="6BC0BEBB" w14:textId="77777777" w:rsidR="00115F29" w:rsidRPr="00965D21" w:rsidRDefault="00115F29" w:rsidP="003A4EBF">
            <w:pPr>
              <w:rPr>
                <w:bCs w:val="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5C6201A5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 Account Manage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C6C6C6" w:themeFill="accent4" w:themeFillShade="E6"/>
          </w:tcPr>
          <w:p w14:paraId="36E5FE91" w14:textId="4FD2F721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063E289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Relationship Manag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02F65DCB" w14:textId="6A234151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4078D4D1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strea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768925E0" w14:textId="74ED645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Account</w:t>
            </w:r>
            <w:r w:rsidR="00496B87">
              <w:t xml:space="preserve"> </w:t>
            </w:r>
            <w:r>
              <w:t>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067EEBF4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SR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4E2EA091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al stakehold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6DD2CBF7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stakeholders</w:t>
            </w:r>
          </w:p>
        </w:tc>
      </w:tr>
      <w:tr w:rsidR="00496B87" w:rsidRPr="0000597C" w14:paraId="3663B3AC" w14:textId="77777777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61D345E" w14:textId="14DF97C5" w:rsidR="00115F29" w:rsidRPr="00A1308B" w:rsidRDefault="00EF36F5" w:rsidP="003A4EBF">
            <w:r>
              <w:t>Complete contract landscape map and deep dive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96ED184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4B6886D9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0A2121" w14:textId="2239CF6E" w:rsidR="00115F29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A5B0DA" w14:textId="1ED77DF0" w:rsidR="00115F29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67E6812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A6B6250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4A786DC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9ED59B2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196EF36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6B87" w:rsidRPr="0000597C" w14:paraId="7CB43001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9F0AB25" w14:textId="49CC6F9A" w:rsidR="00115F29" w:rsidRPr="00A1308B" w:rsidRDefault="007D4CC4" w:rsidP="003A4EBF">
            <w:r>
              <w:t>Complete supplier SRM value proposition</w:t>
            </w:r>
            <w:r w:rsidR="00124D18">
              <w:t xml:space="preserve"> template </w:t>
            </w:r>
            <w:r w:rsidR="00124D18">
              <w:rPr>
                <w:b w:val="0"/>
                <w:bCs w:val="0"/>
              </w:rPr>
              <w:t>(available on the NZGP website)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2863B" w14:textId="4C0724E5" w:rsidR="00115F29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5D444C77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365291" w14:textId="491F54AF" w:rsidR="00115F29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0A3647" w14:textId="5200A234" w:rsidR="00115F29" w:rsidRPr="00A1308B" w:rsidRDefault="00AB7C51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5D12513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388173A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6EFF74A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EEECF4F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A940C99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6B87" w:rsidRPr="0000597C" w14:paraId="34095760" w14:textId="77777777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7A2A22E" w14:textId="15EB926F" w:rsidR="00115F29" w:rsidRPr="00A1308B" w:rsidRDefault="003C431F" w:rsidP="003A4EBF">
            <w:r>
              <w:t>Complete department stakeholder map &amp; communication strategy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5349674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6D7CAE83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FD7A4" w14:textId="7D5B7C8E" w:rsidR="00115F29" w:rsidRPr="00A1308B" w:rsidRDefault="00AB7C51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34098C1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030E65B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F01D40C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3430C9E5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EBE2FE1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13FB4D6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6B87" w:rsidRPr="0000597C" w14:paraId="359274E4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6569CB6C" w14:textId="6326DD72" w:rsidR="00115F29" w:rsidRPr="00A1308B" w:rsidRDefault="009B67D5" w:rsidP="003A4EBF">
            <w:r>
              <w:t>Hold internal kick-off meeting</w:t>
            </w:r>
            <w:r w:rsidR="00D31FEA">
              <w:t xml:space="preserve"> </w:t>
            </w:r>
            <w:r w:rsidR="00BC1F36">
              <w:rPr>
                <w:b w:val="0"/>
                <w:bCs w:val="0"/>
              </w:rPr>
              <w:t xml:space="preserve">(there is a template </w:t>
            </w:r>
            <w:r w:rsidR="00D31FEA">
              <w:rPr>
                <w:b w:val="0"/>
                <w:bCs w:val="0"/>
              </w:rPr>
              <w:t>to help you plan this on the NZGP website)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EE5D" w14:textId="2F03F3C2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799E307C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708EC" w14:textId="45AB1AF7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3CDE1396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EA230C5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F35AFCA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9A59107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FB99FAC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F2F5310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6B87" w:rsidRPr="0000597C" w14:paraId="75FABC5A" w14:textId="77777777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4B6778D8" w14:textId="6A2FCDF4" w:rsidR="00115F29" w:rsidRPr="00A1308B" w:rsidRDefault="009B67D5" w:rsidP="003A4EBF">
            <w:r>
              <w:t>Hold supplier kick-off meeting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3CC09" w14:textId="50364621" w:rsidR="00115F29" w:rsidRPr="00A1308B" w:rsidRDefault="00173A02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50075FBE" w14:textId="4D2D3601" w:rsidR="00115F29" w:rsidRPr="00A1308B" w:rsidRDefault="00173A02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F0DA22" w14:textId="5A7DB248" w:rsidR="00115F29" w:rsidRPr="00A1308B" w:rsidRDefault="00173A02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3ED2996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C613428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381AEC7A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BEEC73A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25E0425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3BD1AD86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6B87" w:rsidRPr="0000597C" w14:paraId="4446AF0B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F18BE42" w14:textId="777F10A8" w:rsidR="00115F29" w:rsidRPr="00A1308B" w:rsidRDefault="009B67D5" w:rsidP="003A4EBF">
            <w:r>
              <w:t xml:space="preserve">Conduct </w:t>
            </w:r>
            <w:r w:rsidR="00240208">
              <w:t xml:space="preserve">a </w:t>
            </w:r>
            <w:r>
              <w:t>360</w:t>
            </w:r>
            <w:r w:rsidR="00240208">
              <w:t xml:space="preserve"> review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7C3AA" w14:textId="232D5FE8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532A3ADB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20C531" w14:textId="1EC50267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39B648" w14:textId="06F9E8F6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129496" w14:textId="0D5EE4B9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2DB33AF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E5A8E6C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16BADE" w14:textId="04B9837B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BDDBE" w14:textId="2519C109" w:rsidR="00115F29" w:rsidRPr="00A1308B" w:rsidRDefault="00173A02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</w:tr>
      <w:tr w:rsidR="00496B87" w:rsidRPr="0000597C" w14:paraId="77D302AA" w14:textId="77777777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66B61DD9" w14:textId="1A026009" w:rsidR="00115F29" w:rsidRPr="00A1308B" w:rsidRDefault="009B67D5" w:rsidP="003A4EBF">
            <w:r>
              <w:t>Establish performance reporting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3FA66" w14:textId="00BB43F0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74CA22D2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A6D797" w14:textId="2B29F9E9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974B9" w14:textId="046525D2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EFD83D" w14:textId="2FBC7C04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F477FBE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4FC5EDC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CFF8AA" w14:textId="3A607B06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343F5" w14:textId="391FF599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</w:tr>
      <w:tr w:rsidR="00496B87" w:rsidRPr="0000597C" w14:paraId="07604B3B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751A2CD7" w14:textId="3524ED60" w:rsidR="00115F29" w:rsidRPr="00A1308B" w:rsidRDefault="00AE3520" w:rsidP="003A4EBF">
            <w:r>
              <w:t>Define governance model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72254" w14:textId="1A1DC0EE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462CAB7C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BB8C03" w14:textId="027F35D8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7F7325F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5433D6" w14:textId="3AF458F9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65583F7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9B471DF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815B5D" w14:textId="539F9434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AF971" w14:textId="560CADF0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</w:tr>
      <w:tr w:rsidR="00496B87" w:rsidRPr="0000597C" w14:paraId="32B69EAE" w14:textId="77777777" w:rsidTr="66A42944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9D3D5A0" w14:textId="161B0AFE" w:rsidR="00115F29" w:rsidRPr="00A1308B" w:rsidRDefault="00AE3520" w:rsidP="003A4EBF">
            <w:r w:rsidRPr="00C75AA1">
              <w:rPr>
                <w:rFonts w:cs="Arial"/>
              </w:rPr>
              <w:t>Identify issues and ongoing performance from metric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728FB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23ABCE19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0E4F4E" w14:textId="3F79AAA0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D051BFB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0F524F" w14:textId="39939F2E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ED590B7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21DAB99" w14:textId="77777777" w:rsidR="00115F29" w:rsidRPr="00A1308B" w:rsidRDefault="00115F29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CF4CF" w14:textId="6F4E867E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587613" w14:textId="328A875C" w:rsidR="00115F29" w:rsidRPr="00A1308B" w:rsidRDefault="00B10A83" w:rsidP="003A4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496B87" w:rsidRPr="0000597C" w14:paraId="4F402E4E" w14:textId="77777777" w:rsidTr="66A42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2F242A5" w14:textId="15FEA70A" w:rsidR="00115F29" w:rsidRPr="00A1308B" w:rsidRDefault="00AE3520" w:rsidP="003A4EBF">
            <w:r w:rsidRPr="66A42944">
              <w:rPr>
                <w:rFonts w:cs="Arial"/>
              </w:rPr>
              <w:t>Establish service improvement plan</w:t>
            </w:r>
            <w:r w:rsidR="00D31FEA" w:rsidRPr="66A42944">
              <w:rPr>
                <w:rFonts w:cs="Arial"/>
              </w:rPr>
              <w:t xml:space="preserve"> (SIP)</w:t>
            </w:r>
            <w:r w:rsidRPr="66A42944">
              <w:rPr>
                <w:rFonts w:cs="Arial"/>
              </w:rPr>
              <w:t xml:space="preserve"> for recurring issues</w:t>
            </w:r>
            <w:r w:rsidR="00D31FEA" w:rsidRPr="66A42944">
              <w:rPr>
                <w:rFonts w:cs="Arial"/>
              </w:rPr>
              <w:t xml:space="preserve"> </w:t>
            </w:r>
            <w:r w:rsidR="00D31FEA" w:rsidRPr="66A42944">
              <w:rPr>
                <w:rFonts w:cs="Arial"/>
                <w:b w:val="0"/>
                <w:bCs w:val="0"/>
              </w:rPr>
              <w:t>(there is a template for this on the NZGP website)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367B8" w14:textId="0777AA5E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0EDEC507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396674" w14:textId="14CF98BD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C1C1981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0B2787" w14:textId="7B235429" w:rsidR="00115F29" w:rsidRPr="00A1308B" w:rsidRDefault="00B10A83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FF852B1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4891276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996219D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F9481B1" w14:textId="77777777" w:rsidR="00115F29" w:rsidRPr="00A1308B" w:rsidRDefault="00115F29" w:rsidP="003A4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0D963ED" w14:textId="5B2BC392" w:rsidR="00115F29" w:rsidRDefault="00115F29">
      <w:pPr>
        <w:spacing w:after="0"/>
      </w:pPr>
    </w:p>
    <w:tbl>
      <w:tblPr>
        <w:tblStyle w:val="GridTable4"/>
        <w:tblW w:w="13994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723"/>
        <w:gridCol w:w="1299"/>
        <w:gridCol w:w="1152"/>
        <w:gridCol w:w="1260"/>
        <w:gridCol w:w="1260"/>
        <w:gridCol w:w="1260"/>
        <w:gridCol w:w="1260"/>
        <w:gridCol w:w="1260"/>
        <w:gridCol w:w="1260"/>
        <w:gridCol w:w="1260"/>
      </w:tblGrid>
      <w:tr w:rsidR="00115F29" w:rsidRPr="0000597C" w14:paraId="31808BD9" w14:textId="77777777" w:rsidTr="003A4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 w:val="restart"/>
            <w:tcBorders>
              <w:top w:val="single" w:sz="4" w:space="0" w:color="FFFFFF" w:themeColor="background1"/>
              <w:left w:val="single" w:sz="4" w:space="0" w:color="00558C" w:themeColor="background2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bookmarkEnd w:id="2"/>
          <w:p w14:paraId="042D3EC7" w14:textId="0BA158D9" w:rsidR="00115F29" w:rsidRPr="00B22C96" w:rsidRDefault="00BE4745" w:rsidP="003A4EBF">
            <w:pPr>
              <w:jc w:val="center"/>
            </w:pPr>
            <w:r>
              <w:t>ACTIVITY</w:t>
            </w:r>
          </w:p>
        </w:tc>
        <w:tc>
          <w:tcPr>
            <w:tcW w:w="24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56CE0A32" w14:textId="78B889EC" w:rsidR="00115F29" w:rsidRDefault="00BE4745" w:rsidP="003A4E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PPLIER</w:t>
            </w:r>
            <w:r w:rsidR="00B339E0">
              <w:t>/PROVIDER</w:t>
            </w:r>
          </w:p>
        </w:tc>
        <w:tc>
          <w:tcPr>
            <w:tcW w:w="8820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558C" w:themeColor="background2"/>
            </w:tcBorders>
            <w:shd w:val="clear" w:color="auto" w:fill="014169" w:themeFill="text2"/>
          </w:tcPr>
          <w:p w14:paraId="3969F8F4" w14:textId="4A89E507" w:rsidR="00115F29" w:rsidRDefault="000443E6" w:rsidP="003A4E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GENCY/CUSTOMER</w:t>
            </w:r>
          </w:p>
        </w:tc>
      </w:tr>
      <w:tr w:rsidR="00115F29" w:rsidRPr="0000597C" w14:paraId="3C4B14CA" w14:textId="77777777" w:rsidTr="00144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Merge/>
            <w:tcBorders>
              <w:left w:val="single" w:sz="4" w:space="0" w:color="00558C" w:themeColor="background2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1CA31" w14:textId="77777777" w:rsidR="00115F29" w:rsidRPr="00965D21" w:rsidRDefault="00115F29" w:rsidP="003A4EBF">
            <w:pPr>
              <w:rPr>
                <w:bCs w:val="0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2D3682C8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 Account Manage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C6C6C6" w:themeFill="accent4" w:themeFillShade="E6"/>
          </w:tcPr>
          <w:p w14:paraId="1F44095A" w14:textId="40E7AE15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10277B3E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Relationship Manag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55AFC02E" w14:textId="53C114AD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plier 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526C8990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strea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8E645E3" w14:textId="3341703F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Account Execut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513D083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 SRM Le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0432EA2A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al stakehold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04E060E" w14:textId="77777777" w:rsidR="00115F29" w:rsidRPr="00A1308B" w:rsidRDefault="00115F29" w:rsidP="003A4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stakeholders</w:t>
            </w:r>
          </w:p>
        </w:tc>
      </w:tr>
      <w:tr w:rsidR="001E7EAD" w:rsidRPr="0000597C" w14:paraId="6565DDB6" w14:textId="77777777" w:rsidTr="006703B3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1109CB0C" w14:textId="187B76EF" w:rsidR="001E7EAD" w:rsidRPr="00C75AA1" w:rsidRDefault="001E7EAD" w:rsidP="001E7EAD">
            <w:r w:rsidRPr="00C75AA1">
              <w:rPr>
                <w:rFonts w:cs="Arial"/>
              </w:rPr>
              <w:t>Establish service improvement plan for continuous improvement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F37F1" w14:textId="538E5C3B" w:rsidR="001E7EAD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25D1F550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CD2F6" w14:textId="1775201F" w:rsidR="001E7EAD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0F5D321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14F77" w14:textId="035E1331" w:rsidR="001E7EAD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A4254BB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3DB9753B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D33679" w14:textId="4B12EEAE" w:rsidR="001E7EAD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DD71DC" w14:textId="305B65AC" w:rsidR="001E7EAD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</w:tr>
      <w:tr w:rsidR="001E7EAD" w:rsidRPr="0000597C" w14:paraId="2F0E2EF1" w14:textId="77777777" w:rsidTr="00144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4A1A77F" w14:textId="43D6BA01" w:rsidR="001E7EAD" w:rsidRDefault="001E7EAD" w:rsidP="001E7EAD">
            <w:r w:rsidRPr="00C75AA1">
              <w:t>Hold operational performance meeting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37C91" w14:textId="1FAA9CB2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7D7D7"/>
          </w:tcPr>
          <w:p w14:paraId="72EEA0D0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9C391C" w14:textId="6F4A1474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F47B03A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407EBC" w14:textId="07FFA466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214AA7B9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48112B3D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4A47E" w14:textId="75529313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174DBE" w14:textId="7BE13EAD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</w:tr>
      <w:tr w:rsidR="001E7EAD" w:rsidRPr="0000597C" w14:paraId="464CF0D7" w14:textId="77777777" w:rsidTr="00144F76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428C1B7A" w14:textId="272421B9" w:rsidR="001E7EAD" w:rsidRDefault="001E7EAD" w:rsidP="001E7EAD">
            <w:r w:rsidRPr="00C75AA1">
              <w:t xml:space="preserve">Review relationship progress, </w:t>
            </w:r>
            <w:r>
              <w:t>i</w:t>
            </w:r>
            <w:r w:rsidRPr="00C75AA1">
              <w:t>nc</w:t>
            </w:r>
            <w:r>
              <w:t>luding</w:t>
            </w:r>
            <w:r w:rsidRPr="00C75AA1">
              <w:t xml:space="preserve"> initiatives and workstream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6FC54" w14:textId="21D9B5C6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B0AD04B" w14:textId="381F37A2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E5CCC7" w14:textId="20A61F5D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DA7C3" w14:textId="200E00A3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49C9E5" w14:textId="543B3C7D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3D318CD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646B5CAB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CEF10E" w14:textId="7F8C67FD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24CE5" w14:textId="487E5A48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1E7EAD" w:rsidRPr="0000597C" w14:paraId="37A83118" w14:textId="77777777" w:rsidTr="00144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0F448F0" w14:textId="4BC63BC1" w:rsidR="001E7EAD" w:rsidRPr="00A1308B" w:rsidRDefault="001E7EAD" w:rsidP="001E7EAD">
            <w:r w:rsidRPr="00C75AA1">
              <w:t>Review and resolve escalated operational/risk issue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EE6BE" w14:textId="0D53AC83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906F2C6" w14:textId="5E0DC719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9C510D" w14:textId="519BFC0C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DE1F43" w14:textId="68213CC3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622861" w14:textId="631C3B2F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55B3DF50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08AE43D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62F2BF" w14:textId="4D176E5D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74328" w14:textId="16F1BC08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1E7EAD" w:rsidRPr="0000597C" w14:paraId="01DAB98D" w14:textId="77777777" w:rsidTr="00144F76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4A703E35" w14:textId="5D7406C7" w:rsidR="001E7EAD" w:rsidRPr="00A1308B" w:rsidRDefault="001E7EAD" w:rsidP="001E7EAD">
            <w:r w:rsidRPr="00C75AA1">
              <w:t>Hold relationship review meeting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F64F3" w14:textId="52C73501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CA0951F" w14:textId="3F4946BF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858DBE" w14:textId="792BEFFD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9B96CD" w14:textId="25A2BE9D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F51C14" w14:textId="213D4344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7642EA6D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0285C86" w14:textId="77777777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723D26" w14:textId="5B0DF67A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A0A4AF" w14:textId="758F4373" w:rsidR="001E7EAD" w:rsidRPr="00A1308B" w:rsidRDefault="001E7EAD" w:rsidP="001E7E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/I</w:t>
            </w:r>
          </w:p>
        </w:tc>
      </w:tr>
      <w:tr w:rsidR="001E7EAD" w:rsidRPr="0000597C" w14:paraId="43A9EECF" w14:textId="77777777" w:rsidTr="00144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3F0CFFE2" w14:textId="707CE471" w:rsidR="001E7EAD" w:rsidRPr="00A1308B" w:rsidRDefault="001E7EAD" w:rsidP="001E7EAD">
            <w:r w:rsidRPr="00C75AA1">
              <w:t>Hold strategic relationship meeting</w:t>
            </w:r>
            <w:r>
              <w:t>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15AA4" w14:textId="141B7D41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4BF38BE" w14:textId="7DA0DE6E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F0B1E7" w14:textId="1F822E8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5E5CE" w14:textId="603FC19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DBF1E" w14:textId="453BE8DF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1489ACFB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7D7D7"/>
          </w:tcPr>
          <w:p w14:paraId="00BDCCD0" w14:textId="77777777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6700D0" w14:textId="4842652A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6D658" w14:textId="62798A13" w:rsidR="001E7EAD" w:rsidRPr="00A1308B" w:rsidRDefault="001E7EAD" w:rsidP="001E7E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/I</w:t>
            </w:r>
          </w:p>
        </w:tc>
      </w:tr>
    </w:tbl>
    <w:p w14:paraId="3C3F0C6C" w14:textId="77777777" w:rsidR="00D4476D" w:rsidRPr="00B22259" w:rsidRDefault="00D4476D" w:rsidP="002A1986">
      <w:pPr>
        <w:spacing w:after="0"/>
        <w:rPr>
          <w:b/>
          <w:bCs/>
        </w:rPr>
      </w:pPr>
    </w:p>
    <w:sectPr w:rsidR="00D4476D" w:rsidRPr="00B22259" w:rsidSect="00D97F35">
      <w:footerReference w:type="default" r:id="rId11"/>
      <w:headerReference w:type="first" r:id="rId12"/>
      <w:footerReference w:type="first" r:id="rId13"/>
      <w:pgSz w:w="16840" w:h="11900" w:orient="landscape"/>
      <w:pgMar w:top="1234" w:right="1418" w:bottom="1418" w:left="1418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DFCFE" w14:textId="77777777" w:rsidR="00911526" w:rsidRDefault="00911526" w:rsidP="00010E41">
      <w:pPr>
        <w:spacing w:after="0"/>
      </w:pPr>
      <w:r>
        <w:separator/>
      </w:r>
    </w:p>
  </w:endnote>
  <w:endnote w:type="continuationSeparator" w:id="0">
    <w:p w14:paraId="66A39977" w14:textId="77777777" w:rsidR="00911526" w:rsidRDefault="00911526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FooterTable"/>
      <w:tblW w:w="5000" w:type="pct"/>
      <w:tblLook w:val="04A0" w:firstRow="1" w:lastRow="0" w:firstColumn="1" w:lastColumn="0" w:noHBand="0" w:noVBand="1"/>
    </w:tblPr>
    <w:tblGrid>
      <w:gridCol w:w="12299"/>
      <w:gridCol w:w="1705"/>
    </w:tblGrid>
    <w:tr w:rsidR="006002A4" w14:paraId="70E7102A" w14:textId="77777777" w:rsidTr="00F27FCC">
      <w:tc>
        <w:tcPr>
          <w:tcW w:w="8217" w:type="dxa"/>
        </w:tcPr>
        <w:p w14:paraId="04CB0459" w14:textId="31E88E63" w:rsidR="006002A4" w:rsidRDefault="004B4D7D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ind w:right="360"/>
            <w:rPr>
              <w:b/>
              <w:bCs/>
              <w:lang w:val="en-US"/>
            </w:rPr>
          </w:pPr>
          <w:r>
            <w:rPr>
              <w:b/>
              <w:bCs/>
              <w:lang w:val="en-US"/>
            </w:rPr>
            <w:t>RACI template</w:t>
          </w:r>
        </w:p>
      </w:tc>
      <w:tc>
        <w:tcPr>
          <w:tcW w:w="1139" w:type="dxa"/>
        </w:tcPr>
        <w:p w14:paraId="7B72745D" w14:textId="77777777" w:rsidR="006002A4" w:rsidRPr="002C0894" w:rsidRDefault="006002A4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jc w:val="right"/>
            <w:rPr>
              <w:lang w:val="en-US"/>
            </w:rPr>
          </w:pPr>
          <w:r w:rsidRPr="002C0894">
            <w:rPr>
              <w:lang w:val="en-US"/>
            </w:rPr>
            <w:fldChar w:fldCharType="begin"/>
          </w:r>
          <w:r w:rsidRPr="002C0894">
            <w:rPr>
              <w:lang w:val="en-US"/>
            </w:rPr>
            <w:instrText xml:space="preserve"> PAGE   \* MERGEFORMAT </w:instrText>
          </w:r>
          <w:r w:rsidRPr="002C0894">
            <w:rPr>
              <w:lang w:val="en-US"/>
            </w:rPr>
            <w:fldChar w:fldCharType="separate"/>
          </w:r>
          <w:r>
            <w:rPr>
              <w:lang w:val="en-US"/>
            </w:rPr>
            <w:t>1</w:t>
          </w:r>
          <w:r w:rsidRPr="002C0894">
            <w:rPr>
              <w:noProof/>
              <w:lang w:val="en-US"/>
            </w:rPr>
            <w:fldChar w:fldCharType="end"/>
          </w:r>
        </w:p>
      </w:tc>
    </w:tr>
  </w:tbl>
  <w:p w14:paraId="6B64092D" w14:textId="77777777" w:rsidR="006002A4" w:rsidRDefault="00600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6EB6" w14:textId="4BCD8DCD" w:rsidR="004B4D7D" w:rsidRDefault="00D97F35" w:rsidP="004B4D7D">
    <w:pPr>
      <w:pStyle w:val="Footer"/>
      <w:tabs>
        <w:tab w:val="clear" w:pos="4513"/>
        <w:tab w:val="clear" w:pos="9026"/>
        <w:tab w:val="left" w:pos="5469"/>
      </w:tabs>
    </w:pPr>
    <w:r>
      <w:rPr>
        <w:b/>
        <w:bCs/>
        <w:noProof/>
        <w:lang w:val="en-US"/>
      </w:rPr>
      <w:drawing>
        <wp:anchor distT="0" distB="0" distL="114300" distR="114300" simplePos="0" relativeHeight="251667456" behindDoc="0" locked="0" layoutInCell="1" allowOverlap="1" wp14:anchorId="27C5C28C" wp14:editId="100D7E79">
          <wp:simplePos x="0" y="0"/>
          <wp:positionH relativeFrom="margin">
            <wp:align>right</wp:align>
          </wp:positionH>
          <wp:positionV relativeFrom="paragraph">
            <wp:posOffset>-255270</wp:posOffset>
          </wp:positionV>
          <wp:extent cx="2039620" cy="474980"/>
          <wp:effectExtent l="0" t="0" r="0" b="1270"/>
          <wp:wrapSquare wrapText="bothSides"/>
          <wp:docPr id="673741130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6229A" w14:textId="77777777" w:rsidR="00911526" w:rsidRDefault="00911526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0FDA55F7" w14:textId="77777777" w:rsidR="00911526" w:rsidRDefault="00911526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DF9E9" w14:textId="08F719D2" w:rsidR="004B4D7D" w:rsidRDefault="00D97F35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022188">
    <w:abstractNumId w:val="2"/>
  </w:num>
  <w:num w:numId="2" w16cid:durableId="1927574302">
    <w:abstractNumId w:val="1"/>
  </w:num>
  <w:num w:numId="3" w16cid:durableId="1127549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626D7F"/>
    <w:rsid w:val="00010E41"/>
    <w:rsid w:val="0003119A"/>
    <w:rsid w:val="00032C99"/>
    <w:rsid w:val="000443E6"/>
    <w:rsid w:val="00050F82"/>
    <w:rsid w:val="00063454"/>
    <w:rsid w:val="0006710C"/>
    <w:rsid w:val="00070339"/>
    <w:rsid w:val="00074C18"/>
    <w:rsid w:val="00097DA6"/>
    <w:rsid w:val="000B35AE"/>
    <w:rsid w:val="000B51E0"/>
    <w:rsid w:val="000B6D87"/>
    <w:rsid w:val="000C6B0F"/>
    <w:rsid w:val="000E07AB"/>
    <w:rsid w:val="000E118B"/>
    <w:rsid w:val="000E3420"/>
    <w:rsid w:val="000E6C2A"/>
    <w:rsid w:val="000E7355"/>
    <w:rsid w:val="00114377"/>
    <w:rsid w:val="00115F29"/>
    <w:rsid w:val="00124D18"/>
    <w:rsid w:val="001308F8"/>
    <w:rsid w:val="00134FCB"/>
    <w:rsid w:val="00144F76"/>
    <w:rsid w:val="00173A02"/>
    <w:rsid w:val="00177B4A"/>
    <w:rsid w:val="00181419"/>
    <w:rsid w:val="001975D6"/>
    <w:rsid w:val="001A6A81"/>
    <w:rsid w:val="001B27E8"/>
    <w:rsid w:val="001B42B6"/>
    <w:rsid w:val="001E7EAD"/>
    <w:rsid w:val="00205300"/>
    <w:rsid w:val="00240208"/>
    <w:rsid w:val="002768E0"/>
    <w:rsid w:val="002848BC"/>
    <w:rsid w:val="002A1986"/>
    <w:rsid w:val="002B0A7D"/>
    <w:rsid w:val="002B6AF6"/>
    <w:rsid w:val="002C0894"/>
    <w:rsid w:val="00336F64"/>
    <w:rsid w:val="00347D4C"/>
    <w:rsid w:val="003501B4"/>
    <w:rsid w:val="00353D2F"/>
    <w:rsid w:val="00357F97"/>
    <w:rsid w:val="003622C1"/>
    <w:rsid w:val="00370EF9"/>
    <w:rsid w:val="003963F7"/>
    <w:rsid w:val="003A0A98"/>
    <w:rsid w:val="003C431F"/>
    <w:rsid w:val="003C5895"/>
    <w:rsid w:val="003F4E54"/>
    <w:rsid w:val="0041099D"/>
    <w:rsid w:val="00415A50"/>
    <w:rsid w:val="00450F36"/>
    <w:rsid w:val="00451798"/>
    <w:rsid w:val="00462831"/>
    <w:rsid w:val="00464DCB"/>
    <w:rsid w:val="0047013B"/>
    <w:rsid w:val="00496B87"/>
    <w:rsid w:val="004B4D7D"/>
    <w:rsid w:val="004C253F"/>
    <w:rsid w:val="004D2A61"/>
    <w:rsid w:val="00546B8F"/>
    <w:rsid w:val="0055334D"/>
    <w:rsid w:val="00555BC2"/>
    <w:rsid w:val="00563267"/>
    <w:rsid w:val="0056383A"/>
    <w:rsid w:val="00567245"/>
    <w:rsid w:val="005938F2"/>
    <w:rsid w:val="005B4226"/>
    <w:rsid w:val="005C034D"/>
    <w:rsid w:val="006002A4"/>
    <w:rsid w:val="006061F2"/>
    <w:rsid w:val="0060742B"/>
    <w:rsid w:val="00626D7F"/>
    <w:rsid w:val="00634657"/>
    <w:rsid w:val="00644E44"/>
    <w:rsid w:val="0065236A"/>
    <w:rsid w:val="0065533B"/>
    <w:rsid w:val="006606F0"/>
    <w:rsid w:val="006703B3"/>
    <w:rsid w:val="00690630"/>
    <w:rsid w:val="00696058"/>
    <w:rsid w:val="006C5C32"/>
    <w:rsid w:val="006D3167"/>
    <w:rsid w:val="006E43C2"/>
    <w:rsid w:val="00703900"/>
    <w:rsid w:val="007145D9"/>
    <w:rsid w:val="007179F2"/>
    <w:rsid w:val="007204F5"/>
    <w:rsid w:val="00750063"/>
    <w:rsid w:val="00763C7C"/>
    <w:rsid w:val="0077698B"/>
    <w:rsid w:val="00786CED"/>
    <w:rsid w:val="00791143"/>
    <w:rsid w:val="007A1E22"/>
    <w:rsid w:val="007C3E3C"/>
    <w:rsid w:val="007D3E29"/>
    <w:rsid w:val="007D4CC4"/>
    <w:rsid w:val="007E293F"/>
    <w:rsid w:val="007E3F61"/>
    <w:rsid w:val="007F53FB"/>
    <w:rsid w:val="00806564"/>
    <w:rsid w:val="00825C49"/>
    <w:rsid w:val="008328BF"/>
    <w:rsid w:val="00851D64"/>
    <w:rsid w:val="00864C34"/>
    <w:rsid w:val="0087207D"/>
    <w:rsid w:val="008902FF"/>
    <w:rsid w:val="008A3C9F"/>
    <w:rsid w:val="00905090"/>
    <w:rsid w:val="00911526"/>
    <w:rsid w:val="00911E5A"/>
    <w:rsid w:val="0095117C"/>
    <w:rsid w:val="00965D7B"/>
    <w:rsid w:val="00966CB6"/>
    <w:rsid w:val="00970D9F"/>
    <w:rsid w:val="00991D37"/>
    <w:rsid w:val="0099269E"/>
    <w:rsid w:val="00996AC5"/>
    <w:rsid w:val="009B67D5"/>
    <w:rsid w:val="009C05CE"/>
    <w:rsid w:val="00A17B8B"/>
    <w:rsid w:val="00A204B0"/>
    <w:rsid w:val="00A2163A"/>
    <w:rsid w:val="00A40469"/>
    <w:rsid w:val="00A57E88"/>
    <w:rsid w:val="00A7402C"/>
    <w:rsid w:val="00A979B3"/>
    <w:rsid w:val="00AA0954"/>
    <w:rsid w:val="00AA46D1"/>
    <w:rsid w:val="00AA6B0F"/>
    <w:rsid w:val="00AB1372"/>
    <w:rsid w:val="00AB6011"/>
    <w:rsid w:val="00AB7C51"/>
    <w:rsid w:val="00AC0E38"/>
    <w:rsid w:val="00AE185C"/>
    <w:rsid w:val="00AE2591"/>
    <w:rsid w:val="00AE3520"/>
    <w:rsid w:val="00AE685D"/>
    <w:rsid w:val="00B10A4A"/>
    <w:rsid w:val="00B10A83"/>
    <w:rsid w:val="00B22259"/>
    <w:rsid w:val="00B339E0"/>
    <w:rsid w:val="00B55032"/>
    <w:rsid w:val="00B625DB"/>
    <w:rsid w:val="00B75C65"/>
    <w:rsid w:val="00BA148D"/>
    <w:rsid w:val="00BB0F65"/>
    <w:rsid w:val="00BC1C95"/>
    <w:rsid w:val="00BC1F36"/>
    <w:rsid w:val="00BD193B"/>
    <w:rsid w:val="00BE0DF4"/>
    <w:rsid w:val="00BE4745"/>
    <w:rsid w:val="00C01FF9"/>
    <w:rsid w:val="00C0581E"/>
    <w:rsid w:val="00C06BEF"/>
    <w:rsid w:val="00C12AA8"/>
    <w:rsid w:val="00C21BC8"/>
    <w:rsid w:val="00C579DB"/>
    <w:rsid w:val="00C757F9"/>
    <w:rsid w:val="00C935C1"/>
    <w:rsid w:val="00CA4E6A"/>
    <w:rsid w:val="00CA73AD"/>
    <w:rsid w:val="00CA7E4B"/>
    <w:rsid w:val="00CD4D99"/>
    <w:rsid w:val="00CE43B9"/>
    <w:rsid w:val="00CE5647"/>
    <w:rsid w:val="00D156EA"/>
    <w:rsid w:val="00D31FEA"/>
    <w:rsid w:val="00D4476D"/>
    <w:rsid w:val="00D70044"/>
    <w:rsid w:val="00D70801"/>
    <w:rsid w:val="00D7320A"/>
    <w:rsid w:val="00D97F35"/>
    <w:rsid w:val="00DA262E"/>
    <w:rsid w:val="00DA3D4B"/>
    <w:rsid w:val="00DB154A"/>
    <w:rsid w:val="00DD6DF7"/>
    <w:rsid w:val="00E26440"/>
    <w:rsid w:val="00E273EF"/>
    <w:rsid w:val="00E6278C"/>
    <w:rsid w:val="00E6303C"/>
    <w:rsid w:val="00E75EBB"/>
    <w:rsid w:val="00E84CDE"/>
    <w:rsid w:val="00E911DF"/>
    <w:rsid w:val="00EB314A"/>
    <w:rsid w:val="00EE6C6D"/>
    <w:rsid w:val="00EF36F5"/>
    <w:rsid w:val="00EF7796"/>
    <w:rsid w:val="00F228A1"/>
    <w:rsid w:val="00F27FCC"/>
    <w:rsid w:val="00F45E78"/>
    <w:rsid w:val="00F50E83"/>
    <w:rsid w:val="00F74967"/>
    <w:rsid w:val="00F81628"/>
    <w:rsid w:val="00FB2CA4"/>
    <w:rsid w:val="00FB6C33"/>
    <w:rsid w:val="3CD24FE0"/>
    <w:rsid w:val="5FCD6498"/>
    <w:rsid w:val="66A42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7ACD8"/>
  <w15:docId w15:val="{98EC8CDF-8FD4-4441-B5BD-93E2E5879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3B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5334D"/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3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3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3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3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haB1\Downloads\NZGP%20Generic%20Word%20Doc%20July%202022.dotx" TargetMode="External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11A21E-3389-4B1F-8A22-5F6F114C00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251BC0-02E5-4080-A96C-EB8FB1D327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9FCD66-F2D3-43F9-ADF5-966855F6F74F}">
  <ds:schemaRefs>
    <ds:schemaRef ds:uri="84a37bff-9e1b-46fb-b049-33dfa4bffb2a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ca132ec0-ca73-4cc2-aa48-7020896a40c0"/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ZGP Generic Word Doc July 2022.dotx</Template>
  <TotalTime>1</TotalTime>
  <Pages>3</Pages>
  <Words>738</Words>
  <Characters>4093</Characters>
  <Application>Microsoft Office Word</Application>
  <DocSecurity>0</DocSecurity>
  <Lines>75</Lines>
  <Paragraphs>49</Paragraphs>
  <ScaleCrop>false</ScaleCrop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 template</dc:title>
  <dc:subject/>
  <cp:keywords>DOC ID: 171438016</cp:keywords>
  <dc:description/>
  <cp:lastPrinted>2022-05-31T02:02:00Z</cp:lastPrinted>
  <dcterms:created xsi:type="dcterms:W3CDTF">2025-05-05T04:04:00Z</dcterms:created>
  <dcterms:modified xsi:type="dcterms:W3CDTF">2025-05-05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10</vt:r8>
  </property>
</Properties>
</file>